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6870AF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54016A93" w:rsidR="007B4A91" w:rsidRDefault="004A72F4">
      <w:pPr>
        <w:rPr>
          <w:sz w:val="28"/>
          <w:szCs w:val="28"/>
        </w:rPr>
      </w:pPr>
      <w:r>
        <w:rPr>
          <w:sz w:val="28"/>
          <w:szCs w:val="28"/>
        </w:rPr>
        <w:t xml:space="preserve">          OBTRUSION</w:t>
      </w:r>
    </w:p>
    <w:p w14:paraId="34A9E19B" w14:textId="77777777" w:rsidR="007B4A91" w:rsidRDefault="006870AF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65686D49" w:rsidR="007B4A91" w:rsidRDefault="004A72F4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Escape the NPCs </w:t>
      </w:r>
    </w:p>
    <w:p w14:paraId="3D632C61" w14:textId="77777777" w:rsidR="007B4A91" w:rsidRDefault="006870AF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1025FB0E" w:rsidR="007B4A91" w:rsidRDefault="004A72F4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PC </w:t>
      </w:r>
      <w:proofErr w:type="gramStart"/>
      <w:r>
        <w:rPr>
          <w:sz w:val="28"/>
          <w:szCs w:val="28"/>
        </w:rPr>
        <w:t>has to</w:t>
      </w:r>
      <w:proofErr w:type="gramEnd"/>
      <w:r>
        <w:rPr>
          <w:sz w:val="28"/>
          <w:szCs w:val="28"/>
        </w:rPr>
        <w:t xml:space="preserve"> escape the NPCs to protect his or her device and </w:t>
      </w:r>
    </w:p>
    <w:p w14:paraId="6102F988" w14:textId="77777777" w:rsidR="007B4A91" w:rsidRDefault="006870AF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6FC39B39" w:rsidR="007B4A91" w:rsidRDefault="004A72F4">
      <w:pPr>
        <w:ind w:left="720"/>
        <w:rPr>
          <w:sz w:val="28"/>
          <w:szCs w:val="28"/>
        </w:rPr>
      </w:pPr>
      <w:r>
        <w:rPr>
          <w:sz w:val="28"/>
          <w:szCs w:val="28"/>
        </w:rPr>
        <w:t>collect coins.</w:t>
      </w:r>
    </w:p>
    <w:p w14:paraId="0AE3FDBE" w14:textId="77777777" w:rsidR="007B4A91" w:rsidRDefault="006870AF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6870AF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5D4B3569" w:rsidR="007B4A91" w:rsidRDefault="004A72F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ndroid bo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25926832" w:rsidR="007B4A91" w:rsidRDefault="004A72F4" w:rsidP="004A72F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ove up, down, </w:t>
            </w:r>
            <w:proofErr w:type="gramStart"/>
            <w:r>
              <w:rPr>
                <w:sz w:val="28"/>
                <w:szCs w:val="28"/>
              </w:rPr>
              <w:t>left</w:t>
            </w:r>
            <w:proofErr w:type="gramEnd"/>
            <w:r>
              <w:rPr>
                <w:sz w:val="28"/>
                <w:szCs w:val="28"/>
              </w:rPr>
              <w:t xml:space="preserve"> or right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833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88"/>
        <w:gridCol w:w="4601"/>
        <w:gridCol w:w="2944"/>
      </w:tblGrid>
      <w:tr w:rsidR="007B4A91" w:rsidRPr="00CB7BEB" w14:paraId="300B6EC5" w14:textId="77777777" w:rsidTr="00CB7BEB">
        <w:trPr>
          <w:trHeight w:val="557"/>
        </w:trPr>
        <w:tc>
          <w:tcPr>
            <w:tcW w:w="128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Pr="00CB7BEB" w:rsidRDefault="00556965" w:rsidP="00556965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 w:rsidRPr="00CB7BEB">
              <w:rPr>
                <w:sz w:val="24"/>
                <w:szCs w:val="24"/>
              </w:rPr>
              <w:t>Number</w:t>
            </w:r>
          </w:p>
        </w:tc>
        <w:tc>
          <w:tcPr>
            <w:tcW w:w="46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Pr="00CB7BEB" w:rsidRDefault="00556965" w:rsidP="00556965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 w:rsidRPr="00CB7BEB">
              <w:rPr>
                <w:sz w:val="24"/>
                <w:szCs w:val="24"/>
              </w:rPr>
              <w:t>Character Name</w:t>
            </w:r>
          </w:p>
        </w:tc>
        <w:tc>
          <w:tcPr>
            <w:tcW w:w="294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Pr="00CB7BEB" w:rsidRDefault="00556965" w:rsidP="00556965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 w:rsidRPr="00CB7BEB">
              <w:rPr>
                <w:sz w:val="24"/>
                <w:szCs w:val="24"/>
              </w:rPr>
              <w:t>What can this character do?</w:t>
            </w:r>
          </w:p>
        </w:tc>
      </w:tr>
      <w:tr w:rsidR="007B4A91" w:rsidRPr="00CB7BEB" w14:paraId="13D18F22" w14:textId="77777777" w:rsidTr="00CB7BEB">
        <w:trPr>
          <w:trHeight w:val="851"/>
        </w:trPr>
        <w:tc>
          <w:tcPr>
            <w:tcW w:w="128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Pr="00CB7BEB" w:rsidRDefault="00556965" w:rsidP="00556965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 w:rsidRPr="00CB7BEB">
              <w:rPr>
                <w:sz w:val="24"/>
                <w:szCs w:val="24"/>
              </w:rPr>
              <w:t>1</w:t>
            </w:r>
          </w:p>
        </w:tc>
        <w:tc>
          <w:tcPr>
            <w:tcW w:w="46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1999C661" w:rsidR="007B4A91" w:rsidRPr="00CB7BEB" w:rsidRDefault="004A72F4" w:rsidP="00556965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 w:rsidRPr="00CB7BEB">
              <w:rPr>
                <w:sz w:val="24"/>
                <w:szCs w:val="24"/>
              </w:rPr>
              <w:t>Computer virus</w:t>
            </w:r>
          </w:p>
        </w:tc>
        <w:tc>
          <w:tcPr>
            <w:tcW w:w="294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3B7BC401" w:rsidR="007B4A91" w:rsidRPr="00CB7BEB" w:rsidRDefault="004A72F4" w:rsidP="00556965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 w:rsidRPr="00CB7BEB">
              <w:rPr>
                <w:sz w:val="24"/>
                <w:szCs w:val="24"/>
              </w:rPr>
              <w:t>Kill the main character and has random movement</w:t>
            </w:r>
          </w:p>
        </w:tc>
      </w:tr>
      <w:tr w:rsidR="007B4A91" w:rsidRPr="00CB7BEB" w14:paraId="449748C8" w14:textId="77777777" w:rsidTr="00CB7BEB">
        <w:trPr>
          <w:trHeight w:val="572"/>
        </w:trPr>
        <w:tc>
          <w:tcPr>
            <w:tcW w:w="128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Pr="00CB7BEB" w:rsidRDefault="00556965" w:rsidP="00556965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 w:rsidRPr="00CB7BEB">
              <w:rPr>
                <w:sz w:val="24"/>
                <w:szCs w:val="24"/>
              </w:rPr>
              <w:t>2</w:t>
            </w:r>
          </w:p>
        </w:tc>
        <w:tc>
          <w:tcPr>
            <w:tcW w:w="46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1330EA8F" w:rsidR="007B4A91" w:rsidRPr="00CB7BEB" w:rsidRDefault="004A72F4" w:rsidP="00556965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 w:rsidRPr="00CB7BEB">
              <w:rPr>
                <w:sz w:val="24"/>
                <w:szCs w:val="24"/>
              </w:rPr>
              <w:t>Phishing hook</w:t>
            </w:r>
          </w:p>
        </w:tc>
        <w:tc>
          <w:tcPr>
            <w:tcW w:w="294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3CD6DB1C" w:rsidR="007B4A91" w:rsidRPr="00CB7BEB" w:rsidRDefault="004A72F4" w:rsidP="00556965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proofErr w:type="spellStart"/>
            <w:r w:rsidRPr="00CB7BEB">
              <w:rPr>
                <w:sz w:val="24"/>
                <w:szCs w:val="24"/>
              </w:rPr>
              <w:t>Sationary</w:t>
            </w:r>
            <w:proofErr w:type="spellEnd"/>
            <w:r w:rsidRPr="00CB7BEB">
              <w:rPr>
                <w:sz w:val="24"/>
                <w:szCs w:val="24"/>
              </w:rPr>
              <w:t xml:space="preserve"> and appears randomly</w:t>
            </w:r>
          </w:p>
        </w:tc>
      </w:tr>
      <w:tr w:rsidR="007B4A91" w:rsidRPr="00CB7BEB" w14:paraId="52AD4283" w14:textId="77777777" w:rsidTr="00CB7BEB">
        <w:trPr>
          <w:trHeight w:val="851"/>
        </w:trPr>
        <w:tc>
          <w:tcPr>
            <w:tcW w:w="128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Pr="00CB7BEB" w:rsidRDefault="00556965" w:rsidP="00556965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 w:rsidRPr="00CB7BEB">
              <w:rPr>
                <w:sz w:val="24"/>
                <w:szCs w:val="24"/>
              </w:rPr>
              <w:t>3</w:t>
            </w:r>
          </w:p>
        </w:tc>
        <w:tc>
          <w:tcPr>
            <w:tcW w:w="46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3AE4F6CB" w:rsidR="007B4A91" w:rsidRPr="00CB7BEB" w:rsidRDefault="004A72F4" w:rsidP="00556965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 w:rsidRPr="00CB7BEB">
              <w:rPr>
                <w:sz w:val="24"/>
                <w:szCs w:val="24"/>
              </w:rPr>
              <w:t>Trojan horse</w:t>
            </w:r>
          </w:p>
        </w:tc>
        <w:tc>
          <w:tcPr>
            <w:tcW w:w="294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405CFCED" w:rsidR="007B4A91" w:rsidRPr="00CB7BEB" w:rsidRDefault="004A72F4" w:rsidP="00556965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 w:rsidRPr="00CB7BEB">
              <w:rPr>
                <w:sz w:val="24"/>
                <w:szCs w:val="24"/>
              </w:rPr>
              <w:t xml:space="preserve">Starts from corners and has </w:t>
            </w:r>
            <w:r w:rsidR="00CB7BEB" w:rsidRPr="00CB7BEB">
              <w:rPr>
                <w:sz w:val="24"/>
                <w:szCs w:val="24"/>
              </w:rPr>
              <w:t>fixed velocity (movement)</w:t>
            </w:r>
          </w:p>
        </w:tc>
      </w:tr>
      <w:tr w:rsidR="007B4A91" w:rsidRPr="00CB7BEB" w14:paraId="6338AAA8" w14:textId="77777777" w:rsidTr="00CB7BEB">
        <w:trPr>
          <w:trHeight w:val="557"/>
        </w:trPr>
        <w:tc>
          <w:tcPr>
            <w:tcW w:w="128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Pr="00CB7BEB" w:rsidRDefault="00556965" w:rsidP="00556965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 w:rsidRPr="00CB7BEB">
              <w:rPr>
                <w:sz w:val="24"/>
                <w:szCs w:val="24"/>
              </w:rPr>
              <w:t>4</w:t>
            </w:r>
          </w:p>
        </w:tc>
        <w:tc>
          <w:tcPr>
            <w:tcW w:w="46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23CD6637" w:rsidR="007B4A91" w:rsidRPr="00CB7BEB" w:rsidRDefault="00CB7BEB" w:rsidP="00556965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 w:rsidRPr="00CB7BEB">
              <w:rPr>
                <w:sz w:val="24"/>
                <w:szCs w:val="24"/>
              </w:rPr>
              <w:t>Coins</w:t>
            </w:r>
          </w:p>
        </w:tc>
        <w:tc>
          <w:tcPr>
            <w:tcW w:w="294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38AE06AB" w:rsidR="007B4A91" w:rsidRPr="00CB7BEB" w:rsidRDefault="00CB7BEB" w:rsidP="00556965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 w:rsidRPr="00CB7BEB">
              <w:rPr>
                <w:sz w:val="24"/>
                <w:szCs w:val="24"/>
              </w:rPr>
              <w:t>Stationary and found across the screen</w:t>
            </w:r>
          </w:p>
        </w:tc>
      </w:tr>
      <w:tr w:rsidR="007B4A91" w:rsidRPr="00CB7BEB" w14:paraId="1F04ADBF" w14:textId="77777777" w:rsidTr="00CB7BEB">
        <w:trPr>
          <w:trHeight w:val="572"/>
        </w:trPr>
        <w:tc>
          <w:tcPr>
            <w:tcW w:w="128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Pr="00CB7BEB" w:rsidRDefault="00556965" w:rsidP="00556965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 w:rsidRPr="00CB7BEB">
              <w:rPr>
                <w:sz w:val="24"/>
                <w:szCs w:val="24"/>
              </w:rPr>
              <w:t>5</w:t>
            </w:r>
          </w:p>
        </w:tc>
        <w:tc>
          <w:tcPr>
            <w:tcW w:w="46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4F33F0CF" w:rsidR="007B4A91" w:rsidRPr="00CB7BEB" w:rsidRDefault="00CB7BEB" w:rsidP="00556965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 w:rsidRPr="00CB7BEB">
              <w:rPr>
                <w:sz w:val="24"/>
                <w:szCs w:val="24"/>
              </w:rPr>
              <w:t xml:space="preserve">Antivirus </w:t>
            </w:r>
          </w:p>
        </w:tc>
        <w:tc>
          <w:tcPr>
            <w:tcW w:w="294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6EDE4425" w:rsidR="007B4A91" w:rsidRPr="00CB7BEB" w:rsidRDefault="00CB7BEB" w:rsidP="00556965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 w:rsidRPr="00CB7BEB">
              <w:rPr>
                <w:sz w:val="24"/>
                <w:szCs w:val="24"/>
              </w:rPr>
              <w:t>Stationary. Helps PC escape computer virus</w:t>
            </w:r>
            <w:r w:rsidR="006870AF">
              <w:rPr>
                <w:sz w:val="24"/>
                <w:szCs w:val="24"/>
              </w:rPr>
              <w:t xml:space="preserve"> </w:t>
            </w:r>
            <w:proofErr w:type="gramStart"/>
            <w:r w:rsidR="006870AF">
              <w:rPr>
                <w:sz w:val="24"/>
                <w:szCs w:val="24"/>
              </w:rPr>
              <w:t>and also</w:t>
            </w:r>
            <w:proofErr w:type="gramEnd"/>
            <w:r w:rsidR="006870AF">
              <w:rPr>
                <w:sz w:val="24"/>
                <w:szCs w:val="24"/>
              </w:rPr>
              <w:t xml:space="preserve"> increases score (5x)</w:t>
            </w:r>
          </w:p>
        </w:tc>
      </w:tr>
      <w:tr w:rsidR="007B4A91" w:rsidRPr="00CB7BEB" w14:paraId="36EA678C" w14:textId="77777777" w:rsidTr="00CB7BEB">
        <w:trPr>
          <w:trHeight w:val="835"/>
        </w:trPr>
        <w:tc>
          <w:tcPr>
            <w:tcW w:w="128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Pr="00CB7BEB" w:rsidRDefault="00556965" w:rsidP="00556965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 w:rsidRPr="00CB7BEB">
              <w:rPr>
                <w:sz w:val="24"/>
                <w:szCs w:val="24"/>
              </w:rPr>
              <w:t>6</w:t>
            </w:r>
          </w:p>
        </w:tc>
        <w:tc>
          <w:tcPr>
            <w:tcW w:w="46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53339AF5" w:rsidR="007B4A91" w:rsidRPr="00CB7BEB" w:rsidRDefault="00CB7BEB" w:rsidP="00556965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 w:rsidRPr="00CB7BEB">
              <w:rPr>
                <w:sz w:val="24"/>
                <w:szCs w:val="24"/>
              </w:rPr>
              <w:t>Download</w:t>
            </w:r>
          </w:p>
        </w:tc>
        <w:tc>
          <w:tcPr>
            <w:tcW w:w="294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08191E63" w:rsidR="007B4A91" w:rsidRPr="00CB7BEB" w:rsidRDefault="00CB7BEB" w:rsidP="00556965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 w:rsidRPr="00CB7BEB">
              <w:rPr>
                <w:sz w:val="24"/>
                <w:szCs w:val="24"/>
              </w:rPr>
              <w:t xml:space="preserve">If PC touches this, the speed of computer virus increases </w:t>
            </w:r>
          </w:p>
        </w:tc>
      </w:tr>
      <w:tr w:rsidR="007B4A91" w:rsidRPr="00CB7BEB" w14:paraId="6C2EE9AC" w14:textId="77777777" w:rsidTr="00CB7BEB">
        <w:trPr>
          <w:trHeight w:val="851"/>
        </w:trPr>
        <w:tc>
          <w:tcPr>
            <w:tcW w:w="128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Pr="00CB7BEB" w:rsidRDefault="00556965" w:rsidP="00556965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 w:rsidRPr="00CB7BEB">
              <w:rPr>
                <w:sz w:val="24"/>
                <w:szCs w:val="24"/>
              </w:rPr>
              <w:t>7</w:t>
            </w:r>
          </w:p>
        </w:tc>
        <w:tc>
          <w:tcPr>
            <w:tcW w:w="46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10ECF117" w:rsidR="007B4A91" w:rsidRPr="00CB7BEB" w:rsidRDefault="00CB7BEB" w:rsidP="00556965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 w:rsidRPr="00CB7BEB">
              <w:rPr>
                <w:sz w:val="24"/>
                <w:szCs w:val="24"/>
              </w:rPr>
              <w:t>Firewall</w:t>
            </w:r>
          </w:p>
        </w:tc>
        <w:tc>
          <w:tcPr>
            <w:tcW w:w="294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1F55C463" w:rsidR="007B4A91" w:rsidRPr="00CB7BEB" w:rsidRDefault="00CB7BEB" w:rsidP="00556965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 w:rsidRPr="00CB7BEB">
              <w:rPr>
                <w:sz w:val="24"/>
                <w:szCs w:val="24"/>
              </w:rPr>
              <w:t>If PC touches this,</w:t>
            </w:r>
            <w:r w:rsidRPr="00CB7BEB">
              <w:rPr>
                <w:sz w:val="24"/>
                <w:szCs w:val="24"/>
              </w:rPr>
              <w:t xml:space="preserve"> the PC gets a chance to </w:t>
            </w:r>
            <w:proofErr w:type="spellStart"/>
            <w:r w:rsidRPr="00CB7BEB">
              <w:rPr>
                <w:sz w:val="24"/>
                <w:szCs w:val="24"/>
              </w:rPr>
              <w:t>destoy</w:t>
            </w:r>
            <w:proofErr w:type="spellEnd"/>
            <w:r w:rsidRPr="00CB7BEB">
              <w:rPr>
                <w:sz w:val="24"/>
                <w:szCs w:val="24"/>
              </w:rPr>
              <w:t xml:space="preserve"> trojan horse</w:t>
            </w:r>
            <w:r w:rsidR="006870AF">
              <w:rPr>
                <w:sz w:val="24"/>
                <w:szCs w:val="24"/>
              </w:rPr>
              <w:t xml:space="preserve"> increases score (2x)</w:t>
            </w:r>
          </w:p>
        </w:tc>
      </w:tr>
      <w:tr w:rsidR="007B4A91" w:rsidRPr="00CB7BEB" w14:paraId="43E5B110" w14:textId="77777777" w:rsidTr="00CB7BEB">
        <w:trPr>
          <w:trHeight w:val="851"/>
        </w:trPr>
        <w:tc>
          <w:tcPr>
            <w:tcW w:w="128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Pr="00CB7BEB" w:rsidRDefault="00556965" w:rsidP="00556965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 w:rsidRPr="00CB7BEB">
              <w:rPr>
                <w:sz w:val="24"/>
                <w:szCs w:val="24"/>
              </w:rPr>
              <w:t>8</w:t>
            </w:r>
          </w:p>
        </w:tc>
        <w:tc>
          <w:tcPr>
            <w:tcW w:w="46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6CE9BA19" w:rsidR="007B4A91" w:rsidRPr="00CB7BEB" w:rsidRDefault="00CB7BEB" w:rsidP="00556965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 w:rsidRPr="00CB7BEB">
              <w:rPr>
                <w:sz w:val="24"/>
                <w:szCs w:val="24"/>
              </w:rPr>
              <w:t>Password</w:t>
            </w:r>
            <w:r w:rsidR="006870AF">
              <w:rPr>
                <w:sz w:val="24"/>
                <w:szCs w:val="24"/>
              </w:rPr>
              <w:t xml:space="preserve"> (lock)</w:t>
            </w:r>
          </w:p>
        </w:tc>
        <w:tc>
          <w:tcPr>
            <w:tcW w:w="294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35A00B4B" w:rsidR="007B4A91" w:rsidRPr="00CB7BEB" w:rsidRDefault="00CB7BEB" w:rsidP="00556965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 w:rsidRPr="00CB7BEB">
              <w:rPr>
                <w:sz w:val="24"/>
                <w:szCs w:val="24"/>
              </w:rPr>
              <w:t>If PC touches this,</w:t>
            </w:r>
            <w:r w:rsidRPr="00CB7BEB">
              <w:rPr>
                <w:sz w:val="24"/>
                <w:szCs w:val="24"/>
              </w:rPr>
              <w:t xml:space="preserve"> phishing hook’s speed decreases</w:t>
            </w:r>
          </w:p>
        </w:tc>
      </w:tr>
      <w:tr w:rsidR="00CB7BEB" w:rsidRPr="00CB7BEB" w14:paraId="0844ED97" w14:textId="77777777" w:rsidTr="00CB7BEB">
        <w:trPr>
          <w:trHeight w:val="851"/>
        </w:trPr>
        <w:tc>
          <w:tcPr>
            <w:tcW w:w="128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0DAA4" w14:textId="575B77F8" w:rsidR="00CB7BEB" w:rsidRPr="00CB7BEB" w:rsidRDefault="00CB7BEB" w:rsidP="00556965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 w:rsidRPr="00CB7BEB">
              <w:rPr>
                <w:sz w:val="24"/>
                <w:szCs w:val="24"/>
              </w:rPr>
              <w:t>9</w:t>
            </w:r>
          </w:p>
        </w:tc>
        <w:tc>
          <w:tcPr>
            <w:tcW w:w="46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409C33" w14:textId="3B98E693" w:rsidR="00CB7BEB" w:rsidRPr="00CB7BEB" w:rsidRDefault="00CB7BEB" w:rsidP="00556965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 w:rsidRPr="00CB7BEB">
              <w:rPr>
                <w:sz w:val="24"/>
                <w:szCs w:val="24"/>
              </w:rPr>
              <w:t>Spam mail</w:t>
            </w:r>
          </w:p>
        </w:tc>
        <w:tc>
          <w:tcPr>
            <w:tcW w:w="294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B5031B" w14:textId="773AF5C2" w:rsidR="00CB7BEB" w:rsidRPr="00CB7BEB" w:rsidRDefault="00CB7BEB" w:rsidP="00556965">
            <w:pPr>
              <w:widowControl w:val="0"/>
              <w:spacing w:line="240" w:lineRule="auto"/>
              <w:jc w:val="center"/>
              <w:rPr>
                <w:sz w:val="24"/>
                <w:szCs w:val="24"/>
              </w:rPr>
            </w:pPr>
            <w:r w:rsidRPr="00CB7BEB">
              <w:rPr>
                <w:sz w:val="24"/>
                <w:szCs w:val="24"/>
              </w:rPr>
              <w:t>If PC touches this,</w:t>
            </w:r>
            <w:r w:rsidRPr="00CB7BEB">
              <w:rPr>
                <w:sz w:val="24"/>
                <w:szCs w:val="24"/>
              </w:rPr>
              <w:t xml:space="preserve"> phishing hook’s speed increases</w:t>
            </w: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2BF30F1C" w:rsidR="007B4A91" w:rsidRDefault="007B4A91">
      <w:pPr>
        <w:ind w:left="720"/>
        <w:rPr>
          <w:sz w:val="28"/>
          <w:szCs w:val="28"/>
        </w:rPr>
      </w:pPr>
    </w:p>
    <w:p w14:paraId="269773EC" w14:textId="1B46FAE8" w:rsidR="00CB7BEB" w:rsidRDefault="00CB7BEB">
      <w:pPr>
        <w:ind w:left="720"/>
        <w:rPr>
          <w:sz w:val="28"/>
          <w:szCs w:val="28"/>
        </w:rPr>
      </w:pPr>
    </w:p>
    <w:p w14:paraId="0D14456A" w14:textId="77777777" w:rsidR="00CB7BEB" w:rsidRDefault="00CB7BEB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6ABA869E" w:rsidR="00556965" w:rsidRDefault="006870AF">
      <w:r>
        <w:rPr>
          <w:noProof/>
        </w:rPr>
        <w:drawing>
          <wp:inline distT="0" distB="0" distL="0" distR="0" wp14:anchorId="10CB3B9C" wp14:editId="20AE1387">
            <wp:extent cx="2313432" cy="3429000"/>
            <wp:effectExtent l="0" t="5397" r="5397" b="5398"/>
            <wp:docPr id="1" name="Picture 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 flipH="1">
                      <a:off x="0" y="0"/>
                      <a:ext cx="2313432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60CE8" w14:textId="2FAC261E" w:rsidR="007B4A91" w:rsidRDefault="006870AF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48326D8C" w:rsidR="007B4A91" w:rsidRDefault="006870AF">
      <w:pPr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7C94FD15" wp14:editId="0184C2A0">
            <wp:extent cx="1276416" cy="1282766"/>
            <wp:effectExtent l="0" t="0" r="0" b="0"/>
            <wp:docPr id="2" name="Picture 2" descr="Icon, arrow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Icon, arrow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6416" cy="1282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</w:rPr>
        <w:drawing>
          <wp:inline distT="0" distB="0" distL="0" distR="0" wp14:anchorId="7112F2EA" wp14:editId="184B1B77">
            <wp:extent cx="803275" cy="1192491"/>
            <wp:effectExtent l="0" t="0" r="0" b="8255"/>
            <wp:docPr id="3" name="Picture 3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5638" cy="1195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</w:rPr>
        <w:drawing>
          <wp:inline distT="0" distB="0" distL="0" distR="0" wp14:anchorId="5A863ACE" wp14:editId="5C3EE93F">
            <wp:extent cx="1244664" cy="1257365"/>
            <wp:effectExtent l="0" t="0" r="0" b="0"/>
            <wp:docPr id="4" name="Picture 4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Icon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4664" cy="1257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</w:rPr>
        <w:drawing>
          <wp:inline distT="0" distB="0" distL="0" distR="0" wp14:anchorId="3B20B218" wp14:editId="491B2C2B">
            <wp:extent cx="1193861" cy="1251014"/>
            <wp:effectExtent l="0" t="0" r="6350" b="6350"/>
            <wp:docPr id="5" name="Picture 5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Icon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93861" cy="12510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</w:rPr>
        <w:drawing>
          <wp:inline distT="0" distB="0" distL="0" distR="0" wp14:anchorId="52F6F4DF" wp14:editId="327A430A">
            <wp:extent cx="1155759" cy="1168460"/>
            <wp:effectExtent l="0" t="0" r="6350" b="0"/>
            <wp:docPr id="6" name="Picture 6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Icon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5759" cy="1168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</w:rPr>
        <w:drawing>
          <wp:inline distT="0" distB="0" distL="0" distR="0" wp14:anchorId="78B64095" wp14:editId="1FA3D6E1">
            <wp:extent cx="895396" cy="1009702"/>
            <wp:effectExtent l="0" t="0" r="0" b="0"/>
            <wp:docPr id="7" name="Picture 7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Icon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5396" cy="10097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</w:rPr>
        <w:drawing>
          <wp:inline distT="0" distB="0" distL="0" distR="0" wp14:anchorId="424F302A" wp14:editId="2D84305B">
            <wp:extent cx="1050925" cy="807440"/>
            <wp:effectExtent l="0" t="0" r="0" b="0"/>
            <wp:docPr id="8" name="Picture 8" descr="A picture containing text, sign, outdoor, po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text, sign, outdoor, pole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0914" cy="8151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</w:rPr>
        <w:drawing>
          <wp:inline distT="0" distB="0" distL="0" distR="0" wp14:anchorId="50BC7C6A" wp14:editId="5A883A32">
            <wp:extent cx="800141" cy="806491"/>
            <wp:effectExtent l="0" t="0" r="0" b="0"/>
            <wp:docPr id="9" name="Picture 9" descr="A black cat head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black cat head&#10;&#10;Description automatically generated with low confidence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0141" cy="8064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</w:rPr>
        <w:drawing>
          <wp:inline distT="0" distB="0" distL="0" distR="0" wp14:anchorId="51A16BAD" wp14:editId="5388DC3C">
            <wp:extent cx="831893" cy="869995"/>
            <wp:effectExtent l="0" t="0" r="6350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31893" cy="869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2F6C1C" w14:textId="77777777" w:rsidR="007B4A91" w:rsidRDefault="006870AF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6870AF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524FBBEA" w:rsidR="007B4A91" w:rsidRDefault="006870AF">
      <w:pPr>
        <w:rPr>
          <w:sz w:val="28"/>
          <w:szCs w:val="28"/>
        </w:rPr>
      </w:pPr>
      <w:r>
        <w:t>Using scoring system and sounds</w: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4A72F4"/>
    <w:rsid w:val="00556965"/>
    <w:rsid w:val="006870AF"/>
    <w:rsid w:val="007B4A91"/>
    <w:rsid w:val="00CB7B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jpe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4</Pages>
  <Words>281</Words>
  <Characters>160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AGHA  JIGESH</cp:lastModifiedBy>
  <cp:revision>3</cp:revision>
  <dcterms:created xsi:type="dcterms:W3CDTF">2021-03-18T05:03:00Z</dcterms:created>
  <dcterms:modified xsi:type="dcterms:W3CDTF">2021-07-21T05:05:00Z</dcterms:modified>
</cp:coreProperties>
</file>